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4A0C" w:rsidRPr="00304A0C" w:rsidRDefault="00304A0C" w:rsidP="00304A0C">
      <w:pPr>
        <w:spacing w:after="30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b/>
          <w:bCs/>
          <w:color w:val="0D0D0D" w:themeColor="text1" w:themeTint="F2"/>
          <w:sz w:val="28"/>
          <w:szCs w:val="24"/>
        </w:rPr>
        <w:t>[Recipients Name]</w:t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[Address line]</w:t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[State, ZIP Code]</w:t>
      </w:r>
    </w:p>
    <w:p w:rsidR="00304A0C" w:rsidRPr="00304A0C" w:rsidRDefault="00304A0C" w:rsidP="00304A0C">
      <w:pPr>
        <w:spacing w:after="15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b/>
          <w:bCs/>
          <w:color w:val="0D0D0D" w:themeColor="text1" w:themeTint="F2"/>
          <w:sz w:val="28"/>
          <w:szCs w:val="24"/>
        </w:rPr>
        <w:t>[Subject: Normally bold, summarizes the intention of the letter] -Optional-</w:t>
      </w:r>
    </w:p>
    <w:p w:rsidR="00304A0C" w:rsidRPr="00304A0C" w:rsidRDefault="00304A0C" w:rsidP="00304A0C">
      <w:pPr>
        <w:spacing w:after="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</w:r>
    </w:p>
    <w:p w:rsidR="00304A0C" w:rsidRPr="00304A0C" w:rsidRDefault="00304A0C" w:rsidP="00304A0C">
      <w:pPr>
        <w:spacing w:after="15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t>Dear [Recipients Name],</w:t>
      </w:r>
    </w:p>
    <w:p w:rsidR="00304A0C" w:rsidRPr="00304A0C" w:rsidRDefault="00304A0C" w:rsidP="00304A0C">
      <w:pPr>
        <w:spacing w:after="150" w:line="240" w:lineRule="auto"/>
        <w:jc w:val="both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t>Thank you for giving me the opportunity to proceed with my education through the scholarship you have granted me.</w:t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Rest assured that I will do well in my studies so you will not regret this wonderful opportunity you have opened up to me.</w:t>
      </w:r>
    </w:p>
    <w:p w:rsidR="00304A0C" w:rsidRPr="00304A0C" w:rsidRDefault="00304A0C" w:rsidP="00304A0C">
      <w:pPr>
        <w:spacing w:after="15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t>Sincerely</w:t>
      </w:r>
      <w:proofErr w:type="gramStart"/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t>,</w:t>
      </w:r>
      <w:proofErr w:type="gramEnd"/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[Senders Name]</w:t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[Senders Title] -Optional-</w:t>
      </w:r>
    </w:p>
    <w:p w:rsidR="00304A0C" w:rsidRPr="00304A0C" w:rsidRDefault="00304A0C" w:rsidP="00304A0C">
      <w:pPr>
        <w:spacing w:after="150" w:line="240" w:lineRule="auto"/>
        <w:rPr>
          <w:rFonts w:ascii="Lato" w:eastAsia="Times New Roman" w:hAnsi="Lato" w:cs="Times New Roman"/>
          <w:color w:val="0D0D0D" w:themeColor="text1" w:themeTint="F2"/>
          <w:sz w:val="28"/>
          <w:szCs w:val="24"/>
        </w:rPr>
      </w:pP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t>[Enclosures: number] - Optional -</w:t>
      </w:r>
      <w:r w:rsidRPr="00304A0C">
        <w:rPr>
          <w:rFonts w:ascii="Lato" w:eastAsia="Times New Roman" w:hAnsi="Lato" w:cs="Times New Roman"/>
          <w:color w:val="0D0D0D" w:themeColor="text1" w:themeTint="F2"/>
          <w:sz w:val="28"/>
          <w:szCs w:val="24"/>
        </w:rPr>
        <w:br/>
        <w:t>cc: [Name of copy recipient] - Optional -</w:t>
      </w:r>
    </w:p>
    <w:p w:rsidR="003B4E1E" w:rsidRPr="00304A0C" w:rsidRDefault="003B4E1E">
      <w:pPr>
        <w:rPr>
          <w:rFonts w:ascii="Lato" w:hAnsi="Lato"/>
          <w:color w:val="0D0D0D" w:themeColor="text1" w:themeTint="F2"/>
          <w:sz w:val="24"/>
        </w:rPr>
      </w:pPr>
    </w:p>
    <w:sectPr w:rsidR="003B4E1E" w:rsidRPr="00304A0C" w:rsidSect="003B4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xM7YwNLY0szC0NLFU0lEKTi0uzszPAykwrAUAQUfRZywAAAA="/>
  </w:docVars>
  <w:rsids>
    <w:rsidRoot w:val="00304A0C"/>
    <w:rsid w:val="00304A0C"/>
    <w:rsid w:val="003B4E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E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rsid w:val="00304A0C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4A0C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304A0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04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justify">
    <w:name w:val="text-justify"/>
    <w:basedOn w:val="Normal"/>
    <w:rsid w:val="00304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82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5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5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1-01-18T17:16:00Z</dcterms:created>
  <dcterms:modified xsi:type="dcterms:W3CDTF">2021-01-18T17:18:00Z</dcterms:modified>
</cp:coreProperties>
</file>